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2A8B4E8F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D51880F" w14:textId="77777777" w:rsidR="0076533A" w:rsidRPr="00742F09" w:rsidRDefault="0076533A" w:rsidP="00DE223B">
      <w:pPr>
        <w:pStyle w:val="Formal"/>
        <w:rPr>
          <w:rFonts w:asciiTheme="minorHAnsi" w:hAnsiTheme="minorHAnsi" w:cstheme="minorHAnsi"/>
          <w:bCs/>
        </w:rPr>
      </w:pPr>
    </w:p>
    <w:p w14:paraId="3929CDDC" w14:textId="50B13328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="009771CD">
        <w:rPr>
          <w:rFonts w:asciiTheme="minorHAnsi" w:hAnsiTheme="minorHAnsi" w:cstheme="minorHAnsi"/>
        </w:rPr>
        <w:t>would like to request</w:t>
      </w:r>
      <w:r>
        <w:rPr>
          <w:rFonts w:asciiTheme="minorHAnsi" w:hAnsiTheme="minorHAnsi" w:cstheme="minorHAnsi"/>
        </w:rPr>
        <w:t xml:space="preserve"> a meeting with you as our local MP to </w:t>
      </w:r>
      <w:r w:rsidR="009771CD">
        <w:rPr>
          <w:rFonts w:asciiTheme="minorHAnsi" w:hAnsiTheme="minorHAnsi" w:cstheme="minorHAnsi"/>
        </w:rPr>
        <w:t xml:space="preserve">express our concern </w:t>
      </w:r>
      <w:r w:rsidR="0076533A">
        <w:rPr>
          <w:rFonts w:asciiTheme="minorHAnsi" w:hAnsiTheme="minorHAnsi" w:cstheme="minorHAnsi"/>
        </w:rPr>
        <w:t>over</w:t>
      </w:r>
      <w:r w:rsidR="009771CD">
        <w:rPr>
          <w:rFonts w:asciiTheme="minorHAnsi" w:hAnsiTheme="minorHAnsi" w:cstheme="minorHAnsi"/>
        </w:rPr>
        <w:t xml:space="preserve"> </w:t>
      </w:r>
      <w:r w:rsidR="00830391">
        <w:rPr>
          <w:rFonts w:asciiTheme="minorHAnsi" w:hAnsiTheme="minorHAnsi" w:cstheme="minorHAnsi"/>
        </w:rPr>
        <w:t>the lack of data being collected on rare disorders in New Zealand</w:t>
      </w:r>
      <w:r w:rsidR="00FD78F3">
        <w:rPr>
          <w:rFonts w:asciiTheme="minorHAnsi" w:hAnsiTheme="minorHAnsi" w:cstheme="minorHAnsi"/>
        </w:rPr>
        <w:t xml:space="preserve"> and the barrier this imposes on seeing any progress on health outcomes for this community</w:t>
      </w:r>
      <w:r w:rsidR="009771CD">
        <w:rPr>
          <w:rFonts w:asciiTheme="minorHAnsi" w:hAnsiTheme="minorHAnsi" w:cstheme="minorHAnsi"/>
        </w:rPr>
        <w:t xml:space="preserve">. </w:t>
      </w:r>
    </w:p>
    <w:p w14:paraId="3929CDDD" w14:textId="7260237E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>at your electora</w:t>
      </w:r>
      <w:r w:rsidR="00670246">
        <w:rPr>
          <w:rFonts w:asciiTheme="minorHAnsi" w:hAnsiTheme="minorHAnsi" w:cstheme="minorHAnsi"/>
        </w:rPr>
        <w:t>te</w:t>
      </w:r>
      <w:r>
        <w:rPr>
          <w:rFonts w:asciiTheme="minorHAnsi" w:hAnsiTheme="minorHAnsi" w:cstheme="minorHAnsi"/>
        </w:rPr>
        <w:t xml:space="preserve">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5D35465D" w14:textId="7814E727" w:rsidR="0076533A" w:rsidRDefault="00EF59B0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>(1 in 17 people</w:t>
      </w:r>
      <w:r w:rsidR="00892C74">
        <w:rPr>
          <w:rFonts w:asciiTheme="minorHAnsi" w:hAnsiTheme="minorHAnsi" w:cstheme="minorHAnsi"/>
        </w:rPr>
        <w:t>,</w:t>
      </w:r>
      <w:r w:rsidR="00581C70" w:rsidRPr="00581C70">
        <w:rPr>
          <w:rFonts w:asciiTheme="minorHAnsi" w:hAnsiTheme="minorHAnsi" w:cstheme="minorHAnsi"/>
        </w:rPr>
        <w:t xml:space="preserve">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892C74">
        <w:rPr>
          <w:rFonts w:asciiTheme="minorHAnsi" w:hAnsiTheme="minorHAnsi" w:cstheme="minorHAnsi"/>
        </w:rPr>
        <w:t xml:space="preserve">. </w:t>
      </w:r>
      <w:r w:rsidR="009771CD">
        <w:rPr>
          <w:rFonts w:asciiTheme="minorHAnsi" w:hAnsiTheme="minorHAnsi" w:cstheme="minorHAnsi"/>
        </w:rPr>
        <w:t>T</w:t>
      </w:r>
      <w:r w:rsidR="00892C74" w:rsidRPr="00892C74">
        <w:rPr>
          <w:rFonts w:asciiTheme="minorHAnsi" w:hAnsiTheme="minorHAnsi" w:cstheme="minorHAnsi"/>
        </w:rPr>
        <w:t xml:space="preserve">he impact </w:t>
      </w:r>
      <w:r w:rsidR="009771CD">
        <w:rPr>
          <w:rFonts w:asciiTheme="minorHAnsi" w:hAnsiTheme="minorHAnsi" w:cstheme="minorHAnsi"/>
        </w:rPr>
        <w:t xml:space="preserve">of living with a rare disorder </w:t>
      </w:r>
      <w:r w:rsidR="00892C74" w:rsidRPr="00892C74">
        <w:rPr>
          <w:rFonts w:asciiTheme="minorHAnsi" w:hAnsiTheme="minorHAnsi" w:cstheme="minorHAnsi"/>
        </w:rPr>
        <w:t>is significant, affecting not only the</w:t>
      </w:r>
      <w:r w:rsidR="009771CD">
        <w:rPr>
          <w:rFonts w:asciiTheme="minorHAnsi" w:hAnsiTheme="minorHAnsi" w:cstheme="minorHAnsi"/>
        </w:rPr>
        <w:t xml:space="preserve"> individual, </w:t>
      </w:r>
      <w:r w:rsidR="00892C74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76533A">
        <w:rPr>
          <w:rFonts w:asciiTheme="minorHAnsi" w:hAnsiTheme="minorHAnsi" w:cstheme="minorHAnsi"/>
        </w:rPr>
        <w:t xml:space="preserve">. </w:t>
      </w:r>
    </w:p>
    <w:p w14:paraId="135A7932" w14:textId="5A1D7D8A" w:rsidR="00670246" w:rsidRDefault="000F305C" w:rsidP="0067024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sults from a recent survey conducted by </w:t>
      </w:r>
      <w:r w:rsidRPr="00670246">
        <w:rPr>
          <w:rFonts w:asciiTheme="minorHAnsi" w:hAnsiTheme="minorHAnsi" w:cstheme="minorHAnsi"/>
        </w:rPr>
        <w:t>Rare Disorders NZ</w:t>
      </w:r>
      <w:r>
        <w:rPr>
          <w:rFonts w:asciiTheme="minorHAnsi" w:hAnsiTheme="minorHAnsi" w:cstheme="minorHAnsi"/>
        </w:rPr>
        <w:t xml:space="preserve"> t</w:t>
      </w:r>
      <w:r w:rsidR="00670246" w:rsidRPr="00670246">
        <w:rPr>
          <w:rFonts w:asciiTheme="minorHAnsi" w:hAnsiTheme="minorHAnsi" w:cstheme="minorHAnsi"/>
        </w:rPr>
        <w:t>o understand the economic and social impact</w:t>
      </w:r>
      <w:r>
        <w:rPr>
          <w:rFonts w:asciiTheme="minorHAnsi" w:hAnsiTheme="minorHAnsi" w:cstheme="minorHAnsi"/>
        </w:rPr>
        <w:t>s of</w:t>
      </w:r>
      <w:r w:rsidR="00670246" w:rsidRPr="00670246">
        <w:rPr>
          <w:rFonts w:asciiTheme="minorHAnsi" w:hAnsiTheme="minorHAnsi" w:cstheme="minorHAnsi"/>
        </w:rPr>
        <w:t xml:space="preserve"> living with a rare disorder</w:t>
      </w:r>
      <w:r>
        <w:rPr>
          <w:rFonts w:asciiTheme="minorHAnsi" w:hAnsiTheme="minorHAnsi" w:cstheme="minorHAnsi"/>
        </w:rPr>
        <w:t xml:space="preserve">, </w:t>
      </w:r>
      <w:r w:rsidR="00670246" w:rsidRPr="00670246">
        <w:rPr>
          <w:rFonts w:asciiTheme="minorHAnsi" w:hAnsiTheme="minorHAnsi" w:cstheme="minorHAnsi"/>
        </w:rPr>
        <w:t>paint an alarming picture of isolation, lack of timely diagnosis, poor treatment access, lack of coordinated care, significant carer impact and for many, being lost in the system.</w:t>
      </w:r>
    </w:p>
    <w:p w14:paraId="794DBEEE" w14:textId="0219C9B5" w:rsidR="00D81D58" w:rsidRDefault="00691008" w:rsidP="00830391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ile we were delighted to hear Minister Little recently announce his commitment to the development of a </w:t>
      </w:r>
      <w:r w:rsidR="00D81D58">
        <w:rPr>
          <w:rFonts w:asciiTheme="minorHAnsi" w:hAnsiTheme="minorHAnsi" w:cstheme="minorHAnsi"/>
        </w:rPr>
        <w:t>National S</w:t>
      </w:r>
      <w:r>
        <w:rPr>
          <w:rFonts w:asciiTheme="minorHAnsi" w:hAnsiTheme="minorHAnsi" w:cstheme="minorHAnsi"/>
        </w:rPr>
        <w:t xml:space="preserve">trategy for </w:t>
      </w:r>
      <w:r w:rsidR="00D81D58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are </w:t>
      </w:r>
      <w:r w:rsidR="00D81D58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>isorders, a</w:t>
      </w:r>
      <w:r w:rsidR="00830391">
        <w:rPr>
          <w:rFonts w:asciiTheme="minorHAnsi" w:hAnsiTheme="minorHAnsi" w:cstheme="minorHAnsi"/>
        </w:rPr>
        <w:t xml:space="preserve"> significant and persistent problem hindering any meaningful change to improve the health outcomes for our community is the lack of </w:t>
      </w:r>
      <w:r>
        <w:rPr>
          <w:rFonts w:asciiTheme="minorHAnsi" w:hAnsiTheme="minorHAnsi" w:cstheme="minorHAnsi"/>
        </w:rPr>
        <w:t xml:space="preserve">systematic </w:t>
      </w:r>
      <w:r w:rsidR="00830391">
        <w:rPr>
          <w:rFonts w:asciiTheme="minorHAnsi" w:hAnsiTheme="minorHAnsi" w:cstheme="minorHAnsi"/>
        </w:rPr>
        <w:t>data collect</w:t>
      </w:r>
      <w:r>
        <w:rPr>
          <w:rFonts w:asciiTheme="minorHAnsi" w:hAnsiTheme="minorHAnsi" w:cstheme="minorHAnsi"/>
        </w:rPr>
        <w:t>ion</w:t>
      </w:r>
      <w:r w:rsidR="00AA3082">
        <w:rPr>
          <w:rFonts w:asciiTheme="minorHAnsi" w:hAnsiTheme="minorHAnsi" w:cstheme="minorHAnsi"/>
        </w:rPr>
        <w:t xml:space="preserve"> </w:t>
      </w:r>
      <w:r w:rsidR="00830391">
        <w:rPr>
          <w:rFonts w:asciiTheme="minorHAnsi" w:hAnsiTheme="minorHAnsi" w:cstheme="minorHAnsi"/>
        </w:rPr>
        <w:t xml:space="preserve">on rare disorders in New Zealand. </w:t>
      </w:r>
    </w:p>
    <w:p w14:paraId="48C70A82" w14:textId="2455B100" w:rsidR="00830391" w:rsidRDefault="003F298E" w:rsidP="00830391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out data, </w:t>
      </w:r>
      <w:r w:rsidR="00691008">
        <w:rPr>
          <w:rFonts w:asciiTheme="minorHAnsi" w:hAnsiTheme="minorHAnsi" w:cstheme="minorHAnsi"/>
        </w:rPr>
        <w:t>rare disorders and the needs of this population group</w:t>
      </w:r>
      <w:r w:rsidR="00AA3082">
        <w:rPr>
          <w:rFonts w:asciiTheme="minorHAnsi" w:hAnsiTheme="minorHAnsi" w:cstheme="minorHAnsi"/>
        </w:rPr>
        <w:t xml:space="preserve"> remain invisible </w:t>
      </w:r>
      <w:r w:rsidR="00D81D58">
        <w:rPr>
          <w:rFonts w:asciiTheme="minorHAnsi" w:hAnsiTheme="minorHAnsi" w:cstheme="minorHAnsi"/>
        </w:rPr>
        <w:t>to the Government and its officials</w:t>
      </w:r>
      <w:r w:rsidR="007C0944">
        <w:rPr>
          <w:rFonts w:asciiTheme="minorHAnsi" w:hAnsiTheme="minorHAnsi" w:cstheme="minorHAnsi"/>
        </w:rPr>
        <w:t>,</w:t>
      </w:r>
      <w:r w:rsidR="00D81D58">
        <w:rPr>
          <w:rFonts w:asciiTheme="minorHAnsi" w:hAnsiTheme="minorHAnsi" w:cstheme="minorHAnsi"/>
        </w:rPr>
        <w:t xml:space="preserve"> </w:t>
      </w:r>
      <w:r w:rsidR="00AA3082">
        <w:rPr>
          <w:rFonts w:asciiTheme="minorHAnsi" w:hAnsiTheme="minorHAnsi" w:cstheme="minorHAnsi"/>
        </w:rPr>
        <w:t>and will not be allocated sufficient priority and funding</w:t>
      </w:r>
      <w:r w:rsidR="00652C4C">
        <w:rPr>
          <w:rFonts w:asciiTheme="minorHAnsi" w:hAnsiTheme="minorHAnsi" w:cstheme="minorHAnsi"/>
        </w:rPr>
        <w:t>. It is a significant concern to have such a community of scale’s health needs ignored.</w:t>
      </w:r>
    </w:p>
    <w:p w14:paraId="3929CDE3" w14:textId="18F1CE81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 xml:space="preserve">potential for supporting. </w:t>
      </w:r>
      <w:r w:rsidR="000E22E3">
        <w:rPr>
          <w:rFonts w:asciiTheme="minorHAnsi" w:hAnsiTheme="minorHAnsi" w:cstheme="minorHAnsi"/>
        </w:rPr>
        <w:t xml:space="preserve">You could make a transformational difference to the lives of 300.000 New Zealanders by championing this cause. </w:t>
      </w:r>
    </w:p>
    <w:p w14:paraId="3929CDE5" w14:textId="5FD93320" w:rsidR="003650C0" w:rsidRDefault="009E2DE2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ppreciate that </w:t>
      </w:r>
      <w:r w:rsidR="00335CB6">
        <w:rPr>
          <w:rFonts w:asciiTheme="minorHAnsi" w:hAnsiTheme="minorHAnsi" w:cstheme="minorHAnsi"/>
        </w:rPr>
        <w:t xml:space="preserve">your time is valuable, </w:t>
      </w:r>
      <w:r>
        <w:rPr>
          <w:rFonts w:asciiTheme="minorHAnsi" w:hAnsiTheme="minorHAnsi" w:cstheme="minorHAnsi"/>
        </w:rPr>
        <w:t xml:space="preserve">so </w:t>
      </w:r>
      <w:r w:rsidR="00335CB6">
        <w:rPr>
          <w:rFonts w:asciiTheme="minorHAnsi" w:hAnsiTheme="minorHAnsi" w:cstheme="minorHAnsi"/>
        </w:rPr>
        <w:t xml:space="preserve">we </w:t>
      </w:r>
      <w:r>
        <w:rPr>
          <w:rFonts w:asciiTheme="minorHAnsi" w:hAnsiTheme="minorHAnsi" w:cstheme="minorHAnsi"/>
        </w:rPr>
        <w:t>will ensure</w:t>
      </w:r>
      <w:r w:rsidR="003650C0">
        <w:rPr>
          <w:rFonts w:asciiTheme="minorHAnsi" w:hAnsiTheme="minorHAnsi" w:cstheme="minorHAnsi"/>
        </w:rPr>
        <w:t xml:space="preserve">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3929CDE7" w14:textId="7BDD858E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90BA6" w14:textId="77777777" w:rsidR="005A4ACF" w:rsidRDefault="005A4ACF" w:rsidP="007A1AA6">
      <w:pPr>
        <w:spacing w:after="0" w:line="240" w:lineRule="auto"/>
      </w:pPr>
      <w:r>
        <w:separator/>
      </w:r>
    </w:p>
  </w:endnote>
  <w:endnote w:type="continuationSeparator" w:id="0">
    <w:p w14:paraId="716AD280" w14:textId="77777777" w:rsidR="005A4ACF" w:rsidRDefault="005A4ACF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2EF9" w14:textId="77777777" w:rsidR="005A4ACF" w:rsidRDefault="005A4ACF" w:rsidP="007A1AA6">
      <w:pPr>
        <w:spacing w:after="0" w:line="240" w:lineRule="auto"/>
      </w:pPr>
      <w:r>
        <w:separator/>
      </w:r>
    </w:p>
  </w:footnote>
  <w:footnote w:type="continuationSeparator" w:id="0">
    <w:p w14:paraId="6FF40945" w14:textId="77777777" w:rsidR="005A4ACF" w:rsidRDefault="005A4ACF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66781">
    <w:abstractNumId w:val="0"/>
  </w:num>
  <w:num w:numId="2" w16cid:durableId="1291592897">
    <w:abstractNumId w:val="1"/>
  </w:num>
  <w:num w:numId="3" w16cid:durableId="1144391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255BD"/>
    <w:rsid w:val="00042BEF"/>
    <w:rsid w:val="000502FA"/>
    <w:rsid w:val="00052333"/>
    <w:rsid w:val="00073E96"/>
    <w:rsid w:val="00090176"/>
    <w:rsid w:val="000963E1"/>
    <w:rsid w:val="00096A76"/>
    <w:rsid w:val="000A504F"/>
    <w:rsid w:val="000A77FA"/>
    <w:rsid w:val="000B1165"/>
    <w:rsid w:val="000E22E3"/>
    <w:rsid w:val="000F100A"/>
    <w:rsid w:val="000F305C"/>
    <w:rsid w:val="00100799"/>
    <w:rsid w:val="00113B61"/>
    <w:rsid w:val="0013470A"/>
    <w:rsid w:val="00157731"/>
    <w:rsid w:val="0017082B"/>
    <w:rsid w:val="00170C34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2393"/>
    <w:rsid w:val="002A4A0E"/>
    <w:rsid w:val="002A5209"/>
    <w:rsid w:val="002B0DEE"/>
    <w:rsid w:val="002C0249"/>
    <w:rsid w:val="002E205D"/>
    <w:rsid w:val="002E56EA"/>
    <w:rsid w:val="002F170D"/>
    <w:rsid w:val="00327440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298E"/>
    <w:rsid w:val="003F3E3C"/>
    <w:rsid w:val="003F4417"/>
    <w:rsid w:val="00403E62"/>
    <w:rsid w:val="00415CCB"/>
    <w:rsid w:val="00416456"/>
    <w:rsid w:val="00441EE2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852"/>
    <w:rsid w:val="00501CEC"/>
    <w:rsid w:val="005460F2"/>
    <w:rsid w:val="00581C70"/>
    <w:rsid w:val="0058312D"/>
    <w:rsid w:val="00596178"/>
    <w:rsid w:val="005A3D02"/>
    <w:rsid w:val="005A4ACF"/>
    <w:rsid w:val="005A5558"/>
    <w:rsid w:val="005A6ED4"/>
    <w:rsid w:val="005B0018"/>
    <w:rsid w:val="005B5763"/>
    <w:rsid w:val="005E2E78"/>
    <w:rsid w:val="005F2BCC"/>
    <w:rsid w:val="00620716"/>
    <w:rsid w:val="006436D5"/>
    <w:rsid w:val="00652C4C"/>
    <w:rsid w:val="006558A5"/>
    <w:rsid w:val="006573E7"/>
    <w:rsid w:val="00670246"/>
    <w:rsid w:val="00682FFF"/>
    <w:rsid w:val="00691008"/>
    <w:rsid w:val="006A4EB8"/>
    <w:rsid w:val="006B7A46"/>
    <w:rsid w:val="006C340B"/>
    <w:rsid w:val="006E2AB1"/>
    <w:rsid w:val="007225D0"/>
    <w:rsid w:val="007368D1"/>
    <w:rsid w:val="00742F09"/>
    <w:rsid w:val="00745BB9"/>
    <w:rsid w:val="0076533A"/>
    <w:rsid w:val="00791F8D"/>
    <w:rsid w:val="007A1AA6"/>
    <w:rsid w:val="007B0770"/>
    <w:rsid w:val="007C0944"/>
    <w:rsid w:val="007C3ED1"/>
    <w:rsid w:val="007E182A"/>
    <w:rsid w:val="007F049C"/>
    <w:rsid w:val="007F0849"/>
    <w:rsid w:val="007F6B5D"/>
    <w:rsid w:val="0081787A"/>
    <w:rsid w:val="00830391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92C74"/>
    <w:rsid w:val="008B63CC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771CD"/>
    <w:rsid w:val="00986809"/>
    <w:rsid w:val="00987F7A"/>
    <w:rsid w:val="009A3DD7"/>
    <w:rsid w:val="009C7774"/>
    <w:rsid w:val="009E2DE2"/>
    <w:rsid w:val="009F1F63"/>
    <w:rsid w:val="009F645B"/>
    <w:rsid w:val="00A1611F"/>
    <w:rsid w:val="00A460D6"/>
    <w:rsid w:val="00A54CB6"/>
    <w:rsid w:val="00A63638"/>
    <w:rsid w:val="00A67C10"/>
    <w:rsid w:val="00A95AB9"/>
    <w:rsid w:val="00AA3082"/>
    <w:rsid w:val="00AB6B67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A71F3"/>
    <w:rsid w:val="00CD73B9"/>
    <w:rsid w:val="00CE36FD"/>
    <w:rsid w:val="00CE5D61"/>
    <w:rsid w:val="00CF5AB9"/>
    <w:rsid w:val="00CF6853"/>
    <w:rsid w:val="00D02429"/>
    <w:rsid w:val="00D3413B"/>
    <w:rsid w:val="00D470A1"/>
    <w:rsid w:val="00D81D58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145DA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D78F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2C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4" ma:contentTypeDescription="Create a new document." ma:contentTypeScope="" ma:versionID="4f6667d512e31258dc343170fe49ee2b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4cb758c0a397be7430c4a0554dbde13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1B08-6765-4F29-9A52-86B860025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ngela Nielsen</cp:lastModifiedBy>
  <cp:revision>8</cp:revision>
  <cp:lastPrinted>2020-01-13T22:19:00Z</cp:lastPrinted>
  <dcterms:created xsi:type="dcterms:W3CDTF">2022-07-25T00:55:00Z</dcterms:created>
  <dcterms:modified xsi:type="dcterms:W3CDTF">2022-08-2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